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E9ABD2" w14:textId="77777777" w:rsidR="0004021B" w:rsidRPr="0004021B" w:rsidRDefault="0004021B" w:rsidP="0004021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 xml:space="preserve">&gt;&gt;&gt; 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customers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 = {"customer 1":['Firas','Male',31,'Munich','Germany','Arabic','English','German'],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                "custumer 2":['Adnan','Male',23,'Damascus','Syria','Arabic','English'],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                "customer 3":['Alaa','Male',33,'Stockholm','Sweden','Arabic','English','Swedish'],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                "customer 4":['Friend','Male',31,'Damascus','Syria','Arabic']}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 xml:space="preserve">&gt;&gt;&gt; 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def </w:t>
      </w:r>
      <w:proofErr w:type="spellStart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invert_dict</w:t>
      </w:r>
      <w:proofErr w:type="spellEnd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d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):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inverse 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= </w:t>
      </w:r>
      <w:proofErr w:type="spellStart"/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dict</w:t>
      </w:r>
      <w:proofErr w:type="spellEnd"/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()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br/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     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for </w:t>
      </w:r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key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in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 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d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: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for </w:t>
      </w:r>
      <w:proofErr w:type="spellStart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i</w:t>
      </w:r>
      <w:proofErr w:type="spellEnd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in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range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proofErr w:type="spellStart"/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len</w:t>
      </w:r>
      <w:proofErr w:type="spellEnd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d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key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])):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   </w:t>
      </w:r>
      <w:proofErr w:type="spellStart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val</w:t>
      </w:r>
      <w:proofErr w:type="spellEnd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 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= 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d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key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][</w:t>
      </w:r>
      <w:proofErr w:type="spellStart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i</w:t>
      </w:r>
      <w:proofErr w:type="spellEnd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]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  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if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 </w:t>
      </w:r>
      <w:proofErr w:type="spellStart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val</w:t>
      </w:r>
      <w:proofErr w:type="spellEnd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not in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 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inverse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: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       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inverse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proofErr w:type="spellStart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val</w:t>
      </w:r>
      <w:proofErr w:type="spellEnd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] = [</w:t>
      </w:r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key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]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       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  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else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: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       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inverse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[</w:t>
      </w:r>
      <w:proofErr w:type="spellStart"/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val</w:t>
      </w:r>
      <w:proofErr w:type="spellEnd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].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append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r w:rsidRPr="0004021B">
        <w:rPr>
          <w:rFonts w:ascii="Consolas" w:eastAsia="Times New Roman" w:hAnsi="Consolas" w:cs="Courier New"/>
          <w:color w:val="EF4540"/>
          <w:sz w:val="20"/>
          <w:szCs w:val="20"/>
        </w:rPr>
        <w:t>key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)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           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print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d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,</w:t>
      </w:r>
      <w:r w:rsidRPr="0004021B">
        <w:rPr>
          <w:rFonts w:ascii="Consolas" w:eastAsia="Times New Roman" w:hAnsi="Consolas" w:cs="Courier New"/>
          <w:color w:val="98CA3E"/>
          <w:sz w:val="20"/>
          <w:szCs w:val="20"/>
        </w:rPr>
        <w:t>"\n"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)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br/>
        <w:t>     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return 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inverse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br/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 xml:space="preserve">&gt;&gt;&gt; </w:t>
      </w:r>
      <w:r w:rsidRPr="0004021B">
        <w:rPr>
          <w:rFonts w:ascii="Consolas" w:eastAsia="Times New Roman" w:hAnsi="Consolas" w:cs="Courier New"/>
          <w:color w:val="98CA3E"/>
          <w:sz w:val="20"/>
          <w:szCs w:val="20"/>
        </w:rPr>
        <w:t># call our function</w:t>
      </w:r>
      <w:r w:rsidRPr="0004021B">
        <w:rPr>
          <w:rFonts w:ascii="Consolas" w:eastAsia="Times New Roman" w:hAnsi="Consolas" w:cs="Courier New"/>
          <w:color w:val="98CA3E"/>
          <w:sz w:val="20"/>
          <w:szCs w:val="20"/>
        </w:rPr>
        <w:br/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 xml:space="preserve">&gt;&gt;&gt; </w:t>
      </w:r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print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proofErr w:type="spellStart"/>
      <w:r w:rsidRPr="0004021B">
        <w:rPr>
          <w:rFonts w:ascii="Consolas" w:eastAsia="Times New Roman" w:hAnsi="Consolas" w:cs="Courier New"/>
          <w:color w:val="7D9FD3"/>
          <w:sz w:val="20"/>
          <w:szCs w:val="20"/>
        </w:rPr>
        <w:t>invert_dict</w:t>
      </w:r>
      <w:proofErr w:type="spellEnd"/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(</w:t>
      </w:r>
      <w:r w:rsidRPr="0004021B">
        <w:rPr>
          <w:rFonts w:ascii="Consolas" w:eastAsia="Times New Roman" w:hAnsi="Consolas" w:cs="Courier New"/>
          <w:color w:val="FFCF35"/>
          <w:sz w:val="20"/>
          <w:szCs w:val="20"/>
        </w:rPr>
        <w:t>customers</w:t>
      </w:r>
      <w:r w:rsidRPr="0004021B">
        <w:rPr>
          <w:rFonts w:ascii="Consolas" w:eastAsia="Times New Roman" w:hAnsi="Consolas" w:cs="Courier New"/>
          <w:color w:val="333333"/>
          <w:sz w:val="20"/>
          <w:szCs w:val="20"/>
        </w:rPr>
        <w:t>))</w:t>
      </w:r>
    </w:p>
    <w:p w14:paraId="67717F5D" w14:textId="77777777" w:rsidR="0004021B" w:rsidRPr="0004021B" w:rsidRDefault="0004021B" w:rsidP="0004021B">
      <w:pPr>
        <w:spacing w:after="0" w:line="240" w:lineRule="auto"/>
        <w:rPr>
          <w:rFonts w:eastAsia="Times New Roman"/>
          <w:color w:val="auto"/>
        </w:rPr>
      </w:pPr>
      <w:r w:rsidRPr="0004021B">
        <w:rPr>
          <w:rFonts w:eastAsia="Times New Roman"/>
          <w:b/>
          <w:bCs/>
          <w:color w:val="auto"/>
          <w:u w:val="single"/>
        </w:rPr>
        <w:t>output:</w:t>
      </w:r>
    </w:p>
    <w:p w14:paraId="082FF818" w14:textId="77777777" w:rsidR="0004021B" w:rsidRPr="0004021B" w:rsidRDefault="0004021B" w:rsidP="0004021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{'customer 1': ['Firas', 'Male', 31, 'Munich', 'Germany', 'Arabic', 'English', 'German'], 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: ['Adnan', 'Male', 23, 'Damascus', 'Syria', 'Arabic', 'English'], 'customer 3': ['Alaa', 'Male', 33, 'Stockholm', 'Sweden', 'Arabic', 'English', 'Swedish'], 'customer 4': ['Friend', 'Male', 31, 'Damascus', 'Syria', 'Arabic']}</w:t>
      </w:r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br/>
        <w:t>{'Firas': ['customer 1'], 'Male': ['customer 1', 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, 'customer 3', 'customer 4'], 31: ['customer 1', 'customer 4'], 'Munich': ['customer 1'], 'Germany': ['customer 1'], 'Arabic': ['customer 1', 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, 'customer 3', 'customer 4'], 'English': ['customer 1', 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, 'customer 3'], 'German': ['customer 1'], 'Adnan': [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], 23: [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], 'Damascus': [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, 'customer 4'], 'Syria': ['</w:t>
      </w:r>
      <w:proofErr w:type="spellStart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stumer</w:t>
      </w:r>
      <w:proofErr w:type="spellEnd"/>
      <w:r w:rsidRPr="0004021B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2', 'customer 4'], 'Alaa': ['customer 3'], 33: ['customer 3'], 'Stockholm': ['customer 3'], 'Sweden': ['customer 3'], 'Swedish': ['customer 3'], 'Friend': ['customer 4']}</w:t>
      </w:r>
    </w:p>
    <w:p w14:paraId="334D5403" w14:textId="14991485" w:rsidR="0004021B" w:rsidRPr="0004021B" w:rsidRDefault="0004021B" w:rsidP="0004021B">
      <w:pPr>
        <w:numPr>
          <w:ilvl w:val="0"/>
          <w:numId w:val="1"/>
        </w:numPr>
        <w:spacing w:before="100" w:beforeAutospacing="1" w:after="100" w:afterAutospacing="1" w:line="300" w:lineRule="atLeast"/>
        <w:ind w:left="1095"/>
        <w:rPr>
          <w:rFonts w:eastAsia="Times New Roman"/>
          <w:color w:val="auto"/>
        </w:rPr>
      </w:pPr>
      <w:r w:rsidRPr="0004021B">
        <w:rPr>
          <w:rFonts w:eastAsia="Times New Roman"/>
          <w:b/>
          <w:bCs/>
          <w:color w:val="7D9FD3"/>
        </w:rPr>
        <w:t>the original Dictionary has the information of each customer:</w:t>
      </w:r>
      <w:r w:rsidR="00671152">
        <w:rPr>
          <w:rFonts w:eastAsia="Times New Roman"/>
          <w:b/>
          <w:bCs/>
          <w:color w:val="7D9FD3"/>
        </w:rPr>
        <w:t xml:space="preserve"> </w:t>
      </w:r>
      <w:r w:rsidRPr="0004021B">
        <w:rPr>
          <w:rFonts w:eastAsia="Times New Roman"/>
          <w:b/>
          <w:bCs/>
          <w:color w:val="7D9FD3"/>
        </w:rPr>
        <w:t>First Name,</w:t>
      </w:r>
      <w:r w:rsidR="00671152">
        <w:rPr>
          <w:rFonts w:eastAsia="Times New Roman"/>
          <w:b/>
          <w:bCs/>
          <w:color w:val="7D9FD3"/>
        </w:rPr>
        <w:t xml:space="preserve"> </w:t>
      </w:r>
      <w:r w:rsidRPr="0004021B">
        <w:rPr>
          <w:rFonts w:eastAsia="Times New Roman"/>
          <w:b/>
          <w:bCs/>
          <w:color w:val="7D9FD3"/>
        </w:rPr>
        <w:t>gender, age, city of residence, country of residence, Spoken la</w:t>
      </w:r>
      <w:r w:rsidR="00671152">
        <w:rPr>
          <w:rFonts w:eastAsia="Times New Roman"/>
          <w:b/>
          <w:bCs/>
          <w:color w:val="7D9FD3"/>
        </w:rPr>
        <w:t>n</w:t>
      </w:r>
      <w:r w:rsidRPr="0004021B">
        <w:rPr>
          <w:rFonts w:eastAsia="Times New Roman"/>
          <w:b/>
          <w:bCs/>
          <w:color w:val="7D9FD3"/>
        </w:rPr>
        <w:t>guages.</w:t>
      </w:r>
    </w:p>
    <w:p w14:paraId="389CBFC5" w14:textId="69705376" w:rsidR="0004021B" w:rsidRPr="0004021B" w:rsidRDefault="0004021B" w:rsidP="0004021B">
      <w:pPr>
        <w:numPr>
          <w:ilvl w:val="0"/>
          <w:numId w:val="1"/>
        </w:numPr>
        <w:spacing w:before="100" w:beforeAutospacing="1" w:after="100" w:afterAutospacing="1" w:line="300" w:lineRule="atLeast"/>
        <w:ind w:left="1095"/>
        <w:rPr>
          <w:rFonts w:eastAsia="Times New Roman"/>
          <w:color w:val="auto"/>
        </w:rPr>
      </w:pPr>
      <w:r w:rsidRPr="0004021B">
        <w:rPr>
          <w:rFonts w:eastAsia="Times New Roman"/>
          <w:b/>
          <w:bCs/>
          <w:color w:val="7D9FD3"/>
        </w:rPr>
        <w:lastRenderedPageBreak/>
        <w:t>in our inverted dictionary, we can see the common factors between the cust</w:t>
      </w:r>
      <w:r w:rsidR="00671152">
        <w:rPr>
          <w:rFonts w:eastAsia="Times New Roman"/>
          <w:b/>
          <w:bCs/>
          <w:color w:val="7D9FD3"/>
        </w:rPr>
        <w:t>o</w:t>
      </w:r>
      <w:r w:rsidRPr="0004021B">
        <w:rPr>
          <w:rFonts w:eastAsia="Times New Roman"/>
          <w:b/>
          <w:bCs/>
          <w:color w:val="7D9FD3"/>
        </w:rPr>
        <w:t xml:space="preserve">mers, that's why our inverted </w:t>
      </w:r>
      <w:proofErr w:type="spellStart"/>
      <w:r w:rsidRPr="0004021B">
        <w:rPr>
          <w:rFonts w:eastAsia="Times New Roman"/>
          <w:b/>
          <w:bCs/>
          <w:color w:val="7D9FD3"/>
        </w:rPr>
        <w:t>dictionaryl</w:t>
      </w:r>
      <w:proofErr w:type="spellEnd"/>
      <w:r w:rsidRPr="0004021B">
        <w:rPr>
          <w:rFonts w:eastAsia="Times New Roman"/>
          <w:b/>
          <w:bCs/>
          <w:color w:val="7D9FD3"/>
        </w:rPr>
        <w:t xml:space="preserve"> will be useful for analytic reasons</w:t>
      </w:r>
    </w:p>
    <w:p w14:paraId="07FF8960" w14:textId="77777777" w:rsidR="00433E17" w:rsidRDefault="00433E17"/>
    <w:sectPr w:rsidR="00433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800B7C"/>
    <w:multiLevelType w:val="multilevel"/>
    <w:tmpl w:val="9B64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t7QwM7cwtTAyMTdR0lEKTi0uzszPAykwqgUAKtn/6SwAAAA="/>
  </w:docVars>
  <w:rsids>
    <w:rsidRoot w:val="00441FDF"/>
    <w:rsid w:val="0004021B"/>
    <w:rsid w:val="00433E17"/>
    <w:rsid w:val="00441FDF"/>
    <w:rsid w:val="00671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52FA2"/>
  <w15:chartTrackingRefBased/>
  <w15:docId w15:val="{6FEEEBFC-B943-4182-936F-B5CEF0D1F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222222"/>
        <w:sz w:val="24"/>
        <w:szCs w:val="24"/>
        <w:lang w:val="en-US" w:eastAsia="en-US" w:bidi="ar-SA"/>
      </w:rPr>
    </w:rPrDefault>
    <w:pPrDefault>
      <w:pPr>
        <w:spacing w:after="160" w:line="480" w:lineRule="auto"/>
        <w:ind w:left="720" w:hanging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  <w:ind w:left="0"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2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21B"/>
    <w:rPr>
      <w:rFonts w:ascii="Courier New" w:eastAsia="Times New Roman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27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ras Bayazed</dc:creator>
  <cp:keywords/>
  <dc:description/>
  <cp:lastModifiedBy>Firas Bayazed</cp:lastModifiedBy>
  <cp:revision>3</cp:revision>
  <dcterms:created xsi:type="dcterms:W3CDTF">2021-03-17T18:37:00Z</dcterms:created>
  <dcterms:modified xsi:type="dcterms:W3CDTF">2021-03-17T18:47:00Z</dcterms:modified>
</cp:coreProperties>
</file>